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0A1148" w14:textId="2CC8BA93" w:rsidR="00A03D5C" w:rsidRPr="00083AE7" w:rsidRDefault="00766E6B" w:rsidP="00083AE7">
      <w:pPr>
        <w:pStyle w:val="1"/>
        <w:jc w:val="center"/>
      </w:pPr>
      <w:r>
        <w:t xml:space="preserve">Programming </w:t>
      </w:r>
      <w:r w:rsidR="00275EC0">
        <w:t>Advanced for QA – Regular Exam</w:t>
      </w:r>
      <w:r w:rsidR="00083AE7">
        <w:t xml:space="preserve"> </w:t>
      </w:r>
      <w:r w:rsidR="00083AE7">
        <w:br/>
      </w:r>
      <w:r w:rsidR="00275EC0">
        <w:t>1</w:t>
      </w:r>
      <w:r w:rsidR="00237649">
        <w:t>8</w:t>
      </w:r>
      <w:r w:rsidR="00275EC0">
        <w:t xml:space="preserve"> </w:t>
      </w:r>
      <w:r w:rsidR="00237649">
        <w:t>August</w:t>
      </w:r>
      <w:r w:rsidR="00275EC0">
        <w:t xml:space="preserve"> 202</w:t>
      </w:r>
      <w:r w:rsidR="003C1177">
        <w:t>4</w:t>
      </w:r>
    </w:p>
    <w:p w14:paraId="1710D5F0" w14:textId="2A925C3C" w:rsidR="00893E15" w:rsidRPr="00766E6B" w:rsidRDefault="00766E6B" w:rsidP="00766E6B">
      <w:pPr>
        <w:ind w:right="-275"/>
        <w:jc w:val="center"/>
        <w:rPr>
          <w:lang w:val="bg-BG"/>
        </w:rPr>
      </w:pPr>
      <w:r>
        <w:t>Submit your zip file here:</w:t>
      </w:r>
      <w:r w:rsidR="0059362B">
        <w:t xml:space="preserve"> </w:t>
      </w:r>
      <w:hyperlink r:id="rId7" w:anchor="0" w:history="1">
        <w:r w:rsidR="00083AE7" w:rsidRPr="00083AE7">
          <w:rPr>
            <w:rStyle w:val="a7"/>
          </w:rPr>
          <w:t>link</w:t>
        </w:r>
      </w:hyperlink>
    </w:p>
    <w:p w14:paraId="1FD2F8D0" w14:textId="0F00E0A3" w:rsidR="00275EC0" w:rsidRDefault="00A53FD8" w:rsidP="00275EC0">
      <w:pPr>
        <w:pStyle w:val="1"/>
      </w:pPr>
      <w:r>
        <w:t>1</w:t>
      </w:r>
      <w:r w:rsidR="00766E6B">
        <w:t>.</w:t>
      </w:r>
      <w:r w:rsidR="00257D1E">
        <w:t xml:space="preserve"> </w:t>
      </w:r>
      <w:r w:rsidR="00275EC0">
        <w:t xml:space="preserve">Unit Test: </w:t>
      </w:r>
      <w:r w:rsidR="003C1177">
        <w:t xml:space="preserve">String </w:t>
      </w:r>
      <w:r w:rsidR="00237649">
        <w:t>Length Calculator</w:t>
      </w:r>
    </w:p>
    <w:p w14:paraId="673C077D" w14:textId="6671AB6A" w:rsidR="006F47A6" w:rsidRDefault="00237649" w:rsidP="00275EC0">
      <w:r w:rsidRPr="00237649">
        <w:t xml:space="preserve">Test a method that </w:t>
      </w:r>
      <w:r w:rsidRPr="00237649">
        <w:rPr>
          <w:b/>
          <w:bCs/>
        </w:rPr>
        <w:t>takes a string parameter and checks the length of the string</w:t>
      </w:r>
      <w:r w:rsidRPr="00237649">
        <w:t xml:space="preserve">. If the </w:t>
      </w:r>
      <w:r w:rsidRPr="00237649">
        <w:rPr>
          <w:b/>
          <w:bCs/>
        </w:rPr>
        <w:t>length of the string is an even number</w:t>
      </w:r>
      <w:r w:rsidRPr="00237649">
        <w:t xml:space="preserve">, it will </w:t>
      </w:r>
      <w:r w:rsidRPr="00237649">
        <w:rPr>
          <w:b/>
          <w:bCs/>
        </w:rPr>
        <w:t>calculate the ASCII sum of all characters in the string and multiply this sum by 2</w:t>
      </w:r>
      <w:r w:rsidRPr="00237649">
        <w:t xml:space="preserve">. If the </w:t>
      </w:r>
      <w:r w:rsidRPr="00237649">
        <w:rPr>
          <w:b/>
          <w:bCs/>
        </w:rPr>
        <w:t>length of the string is an odd number</w:t>
      </w:r>
      <w:r w:rsidRPr="00237649">
        <w:t xml:space="preserve">, it will </w:t>
      </w:r>
      <w:r w:rsidRPr="00237649">
        <w:rPr>
          <w:b/>
          <w:bCs/>
        </w:rPr>
        <w:t>calculate the ASCII sum of all characters in the string, divide this sum by 2</w:t>
      </w:r>
      <w:r w:rsidRPr="00237649">
        <w:t xml:space="preserve">, and </w:t>
      </w:r>
      <w:r w:rsidRPr="00237649">
        <w:rPr>
          <w:b/>
          <w:bCs/>
        </w:rPr>
        <w:t>round the result to the ceiling</w:t>
      </w:r>
      <w:r w:rsidR="00215551">
        <w:t>.</w:t>
      </w:r>
    </w:p>
    <w:p w14:paraId="295806D7" w14:textId="18876433" w:rsidR="006F47A6" w:rsidRPr="00215551" w:rsidRDefault="006F47A6" w:rsidP="00275EC0">
      <w:r w:rsidRPr="006F47A6">
        <w:rPr>
          <w:b/>
          <w:bCs/>
        </w:rPr>
        <w:t>Hint:</w:t>
      </w:r>
      <w:r>
        <w:t xml:space="preserve"> </w:t>
      </w:r>
      <w:r w:rsidRPr="006F47A6">
        <w:t>You can think of a sentence as a string if it has at least two words separated by spaces</w:t>
      </w:r>
      <w:r>
        <w:t>.</w:t>
      </w:r>
    </w:p>
    <w:p w14:paraId="5D6EA6FE" w14:textId="77777777" w:rsidR="00275EC0" w:rsidRPr="0091706C" w:rsidRDefault="00275EC0" w:rsidP="00275EC0">
      <w:pPr>
        <w:pStyle w:val="3"/>
        <w:rPr>
          <w:lang w:val="bg-BG"/>
        </w:rPr>
      </w:pPr>
      <w:r w:rsidRPr="0091706C">
        <w:t>Examples</w:t>
      </w:r>
    </w:p>
    <w:tbl>
      <w:tblPr>
        <w:tblStyle w:val="aa"/>
        <w:tblW w:w="863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47"/>
        <w:gridCol w:w="5388"/>
      </w:tblGrid>
      <w:tr w:rsidR="00275EC0" w:rsidRPr="0091706C" w14:paraId="244721B8" w14:textId="77777777" w:rsidTr="006F47A6">
        <w:trPr>
          <w:trHeight w:val="166"/>
        </w:trPr>
        <w:tc>
          <w:tcPr>
            <w:tcW w:w="3247" w:type="dxa"/>
            <w:shd w:val="clear" w:color="auto" w:fill="D9D9D9" w:themeFill="background1" w:themeFillShade="D9"/>
          </w:tcPr>
          <w:p w14:paraId="79095435" w14:textId="717245F4" w:rsidR="00275EC0" w:rsidRPr="0091706C" w:rsidRDefault="007032FF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Argument</w:t>
            </w:r>
          </w:p>
        </w:tc>
        <w:tc>
          <w:tcPr>
            <w:tcW w:w="5388" w:type="dxa"/>
            <w:shd w:val="clear" w:color="auto" w:fill="D9D9D9" w:themeFill="background1" w:themeFillShade="D9"/>
          </w:tcPr>
          <w:p w14:paraId="75F071B5" w14:textId="61062DA9" w:rsidR="00275EC0" w:rsidRPr="0091706C" w:rsidRDefault="007032FF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 xml:space="preserve">Returned </w:t>
            </w:r>
            <w:r w:rsidR="006E599E">
              <w:rPr>
                <w:b/>
              </w:rPr>
              <w:t>integer</w:t>
            </w:r>
            <w:r>
              <w:rPr>
                <w:b/>
              </w:rPr>
              <w:t xml:space="preserve"> value</w:t>
            </w:r>
          </w:p>
        </w:tc>
      </w:tr>
      <w:tr w:rsidR="00275EC0" w:rsidRPr="0091706C" w14:paraId="13B4B493" w14:textId="77777777" w:rsidTr="006F47A6">
        <w:trPr>
          <w:trHeight w:val="372"/>
        </w:trPr>
        <w:tc>
          <w:tcPr>
            <w:tcW w:w="3247" w:type="dxa"/>
          </w:tcPr>
          <w:p w14:paraId="14738E83" w14:textId="0484CC7B" w:rsidR="00275EC0" w:rsidRPr="00C509E4" w:rsidRDefault="00275EC0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test</w:t>
            </w:r>
          </w:p>
        </w:tc>
        <w:tc>
          <w:tcPr>
            <w:tcW w:w="5388" w:type="dxa"/>
          </w:tcPr>
          <w:p w14:paraId="302EEFDD" w14:textId="59AA38D3" w:rsidR="00275EC0" w:rsidRPr="00C509E4" w:rsidRDefault="002D03CF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896</w:t>
            </w:r>
          </w:p>
        </w:tc>
      </w:tr>
      <w:tr w:rsidR="005A047E" w:rsidRPr="0091706C" w14:paraId="1389BA67" w14:textId="77777777" w:rsidTr="006F47A6">
        <w:trPr>
          <w:trHeight w:val="372"/>
        </w:trPr>
        <w:tc>
          <w:tcPr>
            <w:tcW w:w="3247" w:type="dxa"/>
          </w:tcPr>
          <w:p w14:paraId="06D255D1" w14:textId="0B0FFE15" w:rsidR="005A047E" w:rsidRDefault="005A047E" w:rsidP="00C64FB0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SoftUni</w:t>
            </w:r>
          </w:p>
        </w:tc>
        <w:tc>
          <w:tcPr>
            <w:tcW w:w="5388" w:type="dxa"/>
          </w:tcPr>
          <w:p w14:paraId="4E32F264" w14:textId="7250FBAA" w:rsidR="005A047E" w:rsidRDefault="002D03CF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356</w:t>
            </w:r>
          </w:p>
        </w:tc>
      </w:tr>
      <w:tr w:rsidR="00275EC0" w:rsidRPr="0091706C" w14:paraId="1D8AC9C2" w14:textId="77777777" w:rsidTr="006F47A6">
        <w:trPr>
          <w:trHeight w:val="322"/>
        </w:trPr>
        <w:tc>
          <w:tcPr>
            <w:tcW w:w="3247" w:type="dxa"/>
          </w:tcPr>
          <w:p w14:paraId="4CD427E9" w14:textId="04CBA7D9" w:rsidR="00275EC0" w:rsidRPr="00C509E4" w:rsidRDefault="00275EC0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 xml:space="preserve">SoftUni </w:t>
            </w:r>
            <w:r w:rsidR="00237649">
              <w:rPr>
                <w:rFonts w:ascii="Consolas" w:hAnsi="Consolas" w:cstheme="minorHAnsi"/>
              </w:rPr>
              <w:t xml:space="preserve">is </w:t>
            </w:r>
            <w:r w:rsidR="005A047E">
              <w:rPr>
                <w:rFonts w:ascii="Consolas" w:hAnsi="Consolas" w:cstheme="minorHAnsi"/>
              </w:rPr>
              <w:t>the best</w:t>
            </w:r>
            <w:r w:rsidR="00237649">
              <w:rPr>
                <w:rFonts w:ascii="Consolas" w:hAnsi="Consolas" w:cstheme="minorHAnsi"/>
              </w:rPr>
              <w:t>!</w:t>
            </w:r>
          </w:p>
        </w:tc>
        <w:tc>
          <w:tcPr>
            <w:tcW w:w="5388" w:type="dxa"/>
          </w:tcPr>
          <w:p w14:paraId="020BE632" w14:textId="6C1DC340" w:rsidR="00275EC0" w:rsidRPr="003F796A" w:rsidRDefault="00335179" w:rsidP="00C64F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  <w:t>3624</w:t>
            </w:r>
          </w:p>
        </w:tc>
      </w:tr>
      <w:tr w:rsidR="00237649" w:rsidRPr="0091706C" w14:paraId="57D009FD" w14:textId="77777777" w:rsidTr="006F47A6">
        <w:trPr>
          <w:trHeight w:val="322"/>
        </w:trPr>
        <w:tc>
          <w:tcPr>
            <w:tcW w:w="3247" w:type="dxa"/>
          </w:tcPr>
          <w:p w14:paraId="27181927" w14:textId="25C4FEBC" w:rsidR="00237649" w:rsidRPr="00237649" w:rsidRDefault="00237649" w:rsidP="00C64FB0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(empty string)</w:t>
            </w:r>
          </w:p>
        </w:tc>
        <w:tc>
          <w:tcPr>
            <w:tcW w:w="5388" w:type="dxa"/>
          </w:tcPr>
          <w:p w14:paraId="6289B420" w14:textId="116D2673" w:rsidR="00237649" w:rsidRDefault="00237649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</w:tr>
    </w:tbl>
    <w:p w14:paraId="1F10DEF8" w14:textId="77777777" w:rsidR="00275EC0" w:rsidRDefault="00275EC0" w:rsidP="00275EC0"/>
    <w:p w14:paraId="427350B4" w14:textId="45C1051C" w:rsidR="00275EC0" w:rsidRDefault="00275EC0" w:rsidP="00275EC0">
      <w:r>
        <w:t xml:space="preserve">The method is found in the </w:t>
      </w:r>
      <w:r w:rsidR="006F47A6">
        <w:rPr>
          <w:rStyle w:val="CodeChar"/>
        </w:rPr>
        <w:t>StringLengthCalculator</w:t>
      </w:r>
      <w:r w:rsidRPr="00DD25F7">
        <w:rPr>
          <w:rStyle w:val="CodeChar"/>
        </w:rPr>
        <w:t>.cs</w:t>
      </w:r>
      <w:r>
        <w:t xml:space="preserve"> file:</w:t>
      </w:r>
    </w:p>
    <w:p w14:paraId="5CEBD571" w14:textId="39C30375" w:rsidR="00275EC0" w:rsidRDefault="006F47A6" w:rsidP="00275EC0">
      <w:r w:rsidRPr="006F47A6">
        <w:rPr>
          <w:noProof/>
        </w:rPr>
        <w:drawing>
          <wp:inline distT="0" distB="0" distL="0" distR="0" wp14:anchorId="09687646" wp14:editId="6737F8E3">
            <wp:extent cx="3476625" cy="3560836"/>
            <wp:effectExtent l="152400" t="152400" r="352425" b="363855"/>
            <wp:docPr id="1804560458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560458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05402" cy="35903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5A047E" w:rsidRPr="005A047E">
        <w:rPr>
          <w:noProof/>
        </w:rPr>
        <w:t xml:space="preserve"> </w:t>
      </w:r>
    </w:p>
    <w:p w14:paraId="5E6837E6" w14:textId="0B6C6DBC" w:rsidR="00275EC0" w:rsidRDefault="00275EC0" w:rsidP="00275EC0">
      <w:r>
        <w:lastRenderedPageBreak/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6F47A6">
        <w:rPr>
          <w:rStyle w:val="CodeChar"/>
        </w:rPr>
        <w:t>StringLengthCalculato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4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5F356950" w14:textId="351BA6D6" w:rsidR="00275EC0" w:rsidRDefault="00DA4767" w:rsidP="00275EC0">
      <w:r w:rsidRPr="00DA4767">
        <w:rPr>
          <w:noProof/>
        </w:rPr>
        <w:drawing>
          <wp:inline distT="0" distB="0" distL="0" distR="0" wp14:anchorId="00DC1E76" wp14:editId="0661B35C">
            <wp:extent cx="6381750" cy="3013604"/>
            <wp:effectExtent l="152400" t="152400" r="361950" b="358775"/>
            <wp:docPr id="960911631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911631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85120" cy="30151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161E72" w14:textId="77777777" w:rsidR="00275EC0" w:rsidRDefault="00275EC0" w:rsidP="00275EC0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2E9AC2F9" w14:textId="64B64B18" w:rsidR="00275EC0" w:rsidRPr="00F37ECC" w:rsidRDefault="00DA4767" w:rsidP="00275EC0">
      <w:pPr>
        <w:rPr>
          <w:b/>
          <w:bCs/>
          <w:lang w:val="en-GB"/>
        </w:rPr>
      </w:pPr>
      <w:r w:rsidRPr="00DA4767">
        <w:rPr>
          <w:b/>
          <w:bCs/>
          <w:noProof/>
          <w:lang w:val="en-GB"/>
        </w:rPr>
        <w:drawing>
          <wp:inline distT="0" distB="0" distL="0" distR="0" wp14:anchorId="406BBA8D" wp14:editId="5EECF1F2">
            <wp:extent cx="4353533" cy="1114581"/>
            <wp:effectExtent l="152400" t="152400" r="352425" b="371475"/>
            <wp:docPr id="908674544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674544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11145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368FD8" w14:textId="77777777" w:rsidR="00275EC0" w:rsidRPr="002877ED" w:rsidRDefault="00275EC0" w:rsidP="00275EC0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86C7FDB" w14:textId="02390C97" w:rsidR="00771E98" w:rsidRPr="00771E98" w:rsidRDefault="00771E98" w:rsidP="00275EC0">
      <w:pPr>
        <w:pStyle w:val="1"/>
      </w:pPr>
    </w:p>
    <w:sectPr w:rsidR="00771E98" w:rsidRPr="00771E98" w:rsidSect="004E4FAE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299095" w14:textId="77777777" w:rsidR="000615DA" w:rsidRDefault="000615DA">
      <w:pPr>
        <w:spacing w:before="0" w:after="0" w:line="240" w:lineRule="auto"/>
      </w:pPr>
      <w:r>
        <w:separator/>
      </w:r>
    </w:p>
  </w:endnote>
  <w:endnote w:type="continuationSeparator" w:id="0">
    <w:p w14:paraId="41C65DB6" w14:textId="77777777" w:rsidR="000615DA" w:rsidRDefault="000615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2AFF" w:usb1="4000F9FB" w:usb2="00040000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B6E2EA" w14:textId="77777777" w:rsidR="000615DA" w:rsidRDefault="000615DA">
      <w:pPr>
        <w:spacing w:before="0" w:after="0" w:line="240" w:lineRule="auto"/>
      </w:pPr>
      <w:r>
        <w:separator/>
      </w:r>
    </w:p>
  </w:footnote>
  <w:footnote w:type="continuationSeparator" w:id="0">
    <w:p w14:paraId="2B242F2A" w14:textId="77777777" w:rsidR="000615DA" w:rsidRDefault="000615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tKgFAITp6cstAAAA"/>
  </w:docVars>
  <w:rsids>
    <w:rsidRoot w:val="00926E86"/>
    <w:rsid w:val="00001E06"/>
    <w:rsid w:val="00003231"/>
    <w:rsid w:val="000365EE"/>
    <w:rsid w:val="00047232"/>
    <w:rsid w:val="000472EC"/>
    <w:rsid w:val="00053CCC"/>
    <w:rsid w:val="000615DA"/>
    <w:rsid w:val="00064743"/>
    <w:rsid w:val="00067C2C"/>
    <w:rsid w:val="0007365D"/>
    <w:rsid w:val="00083AE7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0F6886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6D97"/>
    <w:rsid w:val="00204E05"/>
    <w:rsid w:val="0020538E"/>
    <w:rsid w:val="00212D07"/>
    <w:rsid w:val="00215310"/>
    <w:rsid w:val="00215551"/>
    <w:rsid w:val="002228AA"/>
    <w:rsid w:val="002361C8"/>
    <w:rsid w:val="00237649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A766D"/>
    <w:rsid w:val="002C3636"/>
    <w:rsid w:val="002D03CF"/>
    <w:rsid w:val="002E22A6"/>
    <w:rsid w:val="002E4EA2"/>
    <w:rsid w:val="002E5E93"/>
    <w:rsid w:val="002E62A7"/>
    <w:rsid w:val="002F6684"/>
    <w:rsid w:val="003046C0"/>
    <w:rsid w:val="00311AB0"/>
    <w:rsid w:val="00335179"/>
    <w:rsid w:val="003408B8"/>
    <w:rsid w:val="00356DBC"/>
    <w:rsid w:val="00377473"/>
    <w:rsid w:val="003863AA"/>
    <w:rsid w:val="00396781"/>
    <w:rsid w:val="003A0AEA"/>
    <w:rsid w:val="003A1BBD"/>
    <w:rsid w:val="003B4612"/>
    <w:rsid w:val="003C1177"/>
    <w:rsid w:val="003C3747"/>
    <w:rsid w:val="003D329B"/>
    <w:rsid w:val="003F796A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E4FAE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4506"/>
    <w:rsid w:val="00586FA1"/>
    <w:rsid w:val="0059362B"/>
    <w:rsid w:val="005A047E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33EB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E599E"/>
    <w:rsid w:val="006F271C"/>
    <w:rsid w:val="006F47A6"/>
    <w:rsid w:val="006F7776"/>
    <w:rsid w:val="007032FF"/>
    <w:rsid w:val="0071312F"/>
    <w:rsid w:val="00732A79"/>
    <w:rsid w:val="007352A6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8F69FF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3FD8"/>
    <w:rsid w:val="00A5785B"/>
    <w:rsid w:val="00A62F6E"/>
    <w:rsid w:val="00A65714"/>
    <w:rsid w:val="00A75B92"/>
    <w:rsid w:val="00A8488A"/>
    <w:rsid w:val="00A92D72"/>
    <w:rsid w:val="00AA6FD3"/>
    <w:rsid w:val="00AC163C"/>
    <w:rsid w:val="00AC3F8A"/>
    <w:rsid w:val="00AC5692"/>
    <w:rsid w:val="00AC7761"/>
    <w:rsid w:val="00AD02A6"/>
    <w:rsid w:val="00AF1FAE"/>
    <w:rsid w:val="00B00312"/>
    <w:rsid w:val="00B0435B"/>
    <w:rsid w:val="00B14F9D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127"/>
    <w:rsid w:val="00D02FDF"/>
    <w:rsid w:val="00D04175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A4767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10F8C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B3B05"/>
    <w:rsid w:val="00EC4E02"/>
    <w:rsid w:val="00EE4FD0"/>
    <w:rsid w:val="00EF1F13"/>
    <w:rsid w:val="00EF7AB0"/>
    <w:rsid w:val="00F0144F"/>
    <w:rsid w:val="00F028E6"/>
    <w:rsid w:val="00F13067"/>
    <w:rsid w:val="00F145A3"/>
    <w:rsid w:val="00F17DEE"/>
    <w:rsid w:val="00F24DE8"/>
    <w:rsid w:val="00F4252A"/>
    <w:rsid w:val="00F42852"/>
    <w:rsid w:val="00F44F48"/>
    <w:rsid w:val="00F506AD"/>
    <w:rsid w:val="00F51039"/>
    <w:rsid w:val="00F61393"/>
    <w:rsid w:val="00F7259A"/>
    <w:rsid w:val="00F80021"/>
    <w:rsid w:val="00F80520"/>
    <w:rsid w:val="00F82C3C"/>
    <w:rsid w:val="00F82D60"/>
    <w:rsid w:val="00F87F35"/>
    <w:rsid w:val="00F914A4"/>
    <w:rsid w:val="00F91F94"/>
    <w:rsid w:val="00FA0372"/>
    <w:rsid w:val="00FB0C8C"/>
    <w:rsid w:val="00FB5A07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810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46</TotalTime>
  <Pages>2</Pages>
  <Words>161</Words>
  <Characters>920</Characters>
  <Application>Microsoft Office Word</Application>
  <DocSecurity>0</DocSecurity>
  <Lines>7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282</cp:revision>
  <dcterms:created xsi:type="dcterms:W3CDTF">2023-09-26T19:58:00Z</dcterms:created>
  <dcterms:modified xsi:type="dcterms:W3CDTF">2024-07-24T10:42:00Z</dcterms:modified>
</cp:coreProperties>
</file>